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Mexico City, C.P. [Postal Code]</w:t>
      </w:r>
      <w:r>
        <w:br/>
      </w:r>
      <w:r>
        <w:t xml:space="preserve">Mexico</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Telecommunications (INITE)</w:t>
      </w:r>
      <w:r>
        <w:br/>
      </w:r>
      <w:r>
        <w:t xml:space="preserve">Mexico City, C.P. 03810</w:t>
      </w:r>
      <w:r>
        <w:br/>
      </w:r>
      <w:r>
        <w:t xml:space="preserve">Mexico</w:t>
      </w:r>
    </w:p>
    <w:bookmarkStart w:id="20" w:name="X3272e84a7206cd3f8fcd601def7fb6a6f8bdfc3"/>
    <w:p>
      <w:pPr>
        <w:pStyle w:val="Heading2"/>
      </w:pPr>
      <w:r>
        <w:t xml:space="preserve">Subject: Scholarship Application for Advanced Studies in Telecommunication Engineering</w:t>
      </w:r>
    </w:p>
    <w:p>
      <w:pPr>
        <w:pStyle w:val="FirstParagraph"/>
      </w:pPr>
      <w:r>
        <w:t xml:space="preserve">Dear Esteemed Members of the Scholarship Committee,</w:t>
      </w:r>
    </w:p>
    <w:p>
      <w:pPr>
        <w:pStyle w:val="BodyText"/>
      </w:pPr>
      <w:r>
        <w:t xml:space="preserve">I am writing to express my profound enthusiasm for the prestigious scholarship opportunity offered by the National Institute of Telecommunications (INITE) to support advanced studies in Telecommunication Engineering. As a dedicated engineering student with unwavering commitment to advancing Mexico's technological infrastructure, I have meticulously crafted this</w:t>
      </w:r>
      <w:r>
        <w:t xml:space="preserve"> </w:t>
      </w:r>
      <w:r>
        <w:rPr>
          <w:bCs/>
          <w:b/>
        </w:rPr>
        <w:t xml:space="preserve">Scholarship Application Letter</w:t>
      </w:r>
      <w:r>
        <w:t xml:space="preserve"> </w:t>
      </w:r>
      <w:r>
        <w:t xml:space="preserve">to demonstrate how this funding will empower me to become an influential</w:t>
      </w:r>
      <w:r>
        <w:t xml:space="preserve"> </w:t>
      </w:r>
      <w:r>
        <w:rPr>
          <w:bCs/>
          <w:b/>
        </w:rPr>
        <w:t xml:space="preserve">Telecommunication Engineer</w:t>
      </w:r>
      <w:r>
        <w:t xml:space="preserve"> </w:t>
      </w:r>
      <w:r>
        <w:t xml:space="preserve">serving the dynamic needs of</w:t>
      </w:r>
      <w:r>
        <w:t xml:space="preserve"> </w:t>
      </w:r>
      <w:r>
        <w:rPr>
          <w:bCs/>
          <w:b/>
        </w:rPr>
        <w:t xml:space="preserve">Mexico Mexico City</w:t>
      </w:r>
      <w:r>
        <w:t xml:space="preserve">.</w:t>
      </w:r>
    </w:p>
    <w:p>
      <w:pPr>
        <w:pStyle w:val="BodyText"/>
      </w:pPr>
      <w:r>
        <w:t xml:space="preserve">In my academic journey at the National Autonomous University of Mexico (UNAM), I have consistently maintained a 3.9/4.0 GPA in Telecommunications Systems Engineering, graduating with honors while completing research on 5G network optimization for urban environments. My thesis, "Spectrum Efficiency Enhancements for High-Density Metropolitan Networks," directly addresses the critical connectivity challenges facing</w:t>
      </w:r>
      <w:r>
        <w:t xml:space="preserve"> </w:t>
      </w:r>
      <w:r>
        <w:rPr>
          <w:bCs/>
          <w:b/>
        </w:rPr>
        <w:t xml:space="preserve">Mexico Mexico City</w:t>
      </w:r>
      <w:r>
        <w:t xml:space="preserve">, where over 22 million residents experience persistent signal congestion in central districts. This work earned me recognition as one of three finalists in the 2023 CONACYT Innovation Competition, validating my technical approach to solving real-world infrastructure gaps.</w:t>
      </w:r>
    </w:p>
    <w:p>
      <w:pPr>
        <w:pStyle w:val="BodyText"/>
      </w:pPr>
      <w:r>
        <w:t xml:space="preserve">My motivation stems from witnessing how inadequate telecommunications access exacerbates social inequality across Mexico City's diverse neighborhoods. During an internship with Televisa Networks last summer, I observed firsthand how suboptimal network deployment in informal settlements like Tepito and Iztapalapa creates digital divides that limit educational opportunities and emergency response capabilities. This experience crystallized my professional mission: to engineer scalable solutions that bridge these gaps while respecting cultural contexts. My proposed specialization in IoT-enabled smart city infrastructure aligns precisely with Mexico City's strategic goals outlined in its 2030 Smart Metropolitan Plan, which prioritizes "universal connectivity as a fundamental right."</w:t>
      </w:r>
    </w:p>
    <w:p>
      <w:pPr>
        <w:pStyle w:val="BodyText"/>
      </w:pPr>
      <w:r>
        <w:t xml:space="preserve">The INITE scholarship represents more than financial aid—it is the catalyst I require to accelerate my contribution to Mexico's digital transformation. Currently, I face significant barriers: my family's limited income prevents me from pursuing advanced certifications in network security and satellite communications without external support. With this scholarship, I will enroll in INITE's Master of Telecommunications Engineering program, focusing on developing low-cost small-cell deployment frameworks specifically designed for densely populated urban zones like Mexico City. This research directly supports the government's "Digital Agenda 2030" by targeting connectivity in priority zones identified by the National Institute of Statistics and Geography (INEGI).</w:t>
      </w:r>
    </w:p>
    <w:p>
      <w:pPr>
        <w:pStyle w:val="BodyText"/>
      </w:pPr>
      <w:r>
        <w:t xml:space="preserve">What distinguishes my application is my proven ability to translate theoretical knowledge into community impact. In collaboration with a non-profit organization, I established "Conexión Ciudadana" – a volunteer initiative providing free Wi-Fi hotspots in 15 public libraries across Mexico City's marginalized boroughs. Within six months, we connected over 8,000 residents to essential online services while collecting valuable data on network performance patterns in high-rise environments. This project required me to master RF propagation modeling and community engagement strategies – skills I will further refine through INITE's industry-integrated curriculum.</w:t>
      </w:r>
    </w:p>
    <w:p>
      <w:pPr>
        <w:pStyle w:val="BodyText"/>
      </w:pPr>
      <w:r>
        <w:t xml:space="preserve">My long-term vision extends beyond technical expertise. As a future</w:t>
      </w:r>
      <w:r>
        <w:t xml:space="preserve"> </w:t>
      </w:r>
      <w:r>
        <w:rPr>
          <w:bCs/>
          <w:b/>
        </w:rPr>
        <w:t xml:space="preserve">Telecommunication Engineer</w:t>
      </w:r>
      <w:r>
        <w:t xml:space="preserve">, I plan to co-found a social enterprise focused on deploying sustainable communication networks in Mexico City's underserved communities. The scholarship will enable me to access cutting-edge labs at INITE's Ciudad Universitaria campus, where I'll work alongside professors developing next-generation mesh networking protocols. Crucially, this program offers direct industry partnerships with companies like América Móvil and Telmex – partners actively shaping Mexico City's connectivity roadmap.</w:t>
      </w:r>
    </w:p>
    <w:p>
      <w:pPr>
        <w:pStyle w:val="BodyText"/>
      </w:pPr>
      <w:r>
        <w:t xml:space="preserve">I recognize that Mexico City stands at a pivotal moment in telecommunications history. With 70% of the country's digital economy concentrated here, our infrastructure must evolve beyond basic coverage to become intelligent, resilient networks capable of handling IoT-driven smart city applications. My research on adaptive spectrum allocation could reduce network congestion by up to 35% in high-density areas, directly supporting Mexico City's sustainability objectives through reduced energy consumption per data unit. The scholarship would provide the specialized training I need to move from conceptual design to field implementation within the next three years.</w:t>
      </w:r>
    </w:p>
    <w:p>
      <w:pPr>
        <w:pStyle w:val="BodyText"/>
      </w:pPr>
      <w:r>
        <w:t xml:space="preserve">Having grown up witnessing how telecommunications shape opportunity in my own neighborhood of Coyoacán, I understand that this scholarship represents more than personal advancement – it's an investment in Mexico City's future. The city's vibrant innovation ecosystem, with its 120+ tech startups and 5G testing zones across the urban corridor, offers the ideal environment to implement my work. With INITE's mentorship and industry connections, I am confident I can contribute meaningfully to developing infrastructure that serves all citizens equitably.</w:t>
      </w:r>
    </w:p>
    <w:p>
      <w:pPr>
        <w:pStyle w:val="BodyText"/>
      </w:pPr>
      <w:r>
        <w:t xml:space="preserve">I have attached comprehensive documentation including academic transcripts, research summaries, letters of recommendation from UNAM faculty and Televisa engineers, and community impact metrics. I welcome the opportunity to discuss how my background as a future leader in</w:t>
      </w:r>
      <w:r>
        <w:t xml:space="preserve"> </w:t>
      </w:r>
      <w:r>
        <w:rPr>
          <w:bCs/>
          <w:b/>
        </w:rPr>
        <w:t xml:space="preserve">Telecommunication Engineering</w:t>
      </w:r>
      <w:r>
        <w:t xml:space="preserve"> </w:t>
      </w:r>
      <w:r>
        <w:t xml:space="preserve">aligns with INITE's mission to build an inclusive digital Mexico City. Thank you for considering my</w:t>
      </w:r>
      <w:r>
        <w:t xml:space="preserve"> </w:t>
      </w:r>
      <w:r>
        <w:rPr>
          <w:bCs/>
          <w:b/>
        </w:rPr>
        <w:t xml:space="preserve">Scholarship Application Letter</w:t>
      </w:r>
      <w:r>
        <w:t xml:space="preserve">. I eagerly await the possibility of contributing to Mexico's technological advancement from the heart of its most dynamic metropolis.</w:t>
      </w:r>
    </w:p>
    <w:p>
      <w:pPr>
        <w:pStyle w:val="BodyText"/>
      </w:pPr>
      <w:r>
        <w:t xml:space="preserve">Respectfully submitted,</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08:54:22Z</dcterms:created>
  <dcterms:modified xsi:type="dcterms:W3CDTF">2026-07-23T08:54:22Z</dcterms:modified>
</cp:coreProperties>
</file>

<file path=docProps/custom.xml><?xml version="1.0" encoding="utf-8"?>
<Properties xmlns="http://schemas.openxmlformats.org/officeDocument/2006/custom-properties" xmlns:vt="http://schemas.openxmlformats.org/officeDocument/2006/docPropsVTypes"/>
</file>